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3D861" w14:textId="77777777" w:rsidR="00B11597" w:rsidRDefault="00D23C8A">
      <w:pPr>
        <w:pStyle w:val="Title"/>
      </w:pPr>
      <w:r>
        <w:t>Notice Correction</w:t>
      </w:r>
    </w:p>
    <w:p w14:paraId="4F50C80B" w14:textId="77777777" w:rsidR="00B11597" w:rsidRDefault="00D23C8A">
      <w:pPr>
        <w:pStyle w:val="FirstParagraph"/>
      </w:pPr>
      <w:r>
        <w:t>Corrections to NHS Health Check 2022-23 Quarter 1</w:t>
      </w:r>
    </w:p>
    <w:p w14:paraId="12578C79" w14:textId="77777777" w:rsidR="00D23C8A" w:rsidRDefault="00D23C8A" w:rsidP="00D23C8A">
      <w:pPr>
        <w:pStyle w:val="BodyText"/>
      </w:pPr>
      <w:r>
        <w:t>Update 6 December 2022</w:t>
      </w:r>
    </w:p>
    <w:p w14:paraId="4F559084" w14:textId="3A315A07" w:rsidR="00D23C8A" w:rsidRDefault="00D23C8A" w:rsidP="00D23C8A">
      <w:pPr>
        <w:pStyle w:val="BodyText"/>
        <w:keepNext/>
      </w:pPr>
      <w:r>
        <w:t>In December 2022, the following corrections were made to Quarter 1 of 2022-23:</w:t>
      </w:r>
    </w:p>
    <w:tbl>
      <w:tblPr>
        <w:tblStyle w:val="Table"/>
        <w:tblpPr w:leftFromText="181" w:rightFromText="181" w:vertAnchor="text" w:tblpXSpec="center" w:tblpY="1"/>
        <w:tblOverlap w:val="never"/>
        <w:tblW w:w="0" w:type="auto"/>
        <w:tblLayout w:type="fixed"/>
        <w:tblLook w:val="0420" w:firstRow="1" w:lastRow="0" w:firstColumn="0" w:lastColumn="0" w:noHBand="0" w:noVBand="1"/>
      </w:tblPr>
      <w:tblGrid>
        <w:gridCol w:w="3334"/>
        <w:gridCol w:w="1985"/>
        <w:gridCol w:w="1701"/>
        <w:gridCol w:w="1701"/>
        <w:gridCol w:w="1636"/>
      </w:tblGrid>
      <w:tr w:rsidR="00B11597" w14:paraId="3F8605F8" w14:textId="77777777" w:rsidTr="00D23C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3334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D8F7D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b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3686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6864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b/>
                <w:color w:val="000000"/>
                <w:sz w:val="22"/>
                <w:szCs w:val="22"/>
              </w:rPr>
              <w:t>Q1 NHS Health Check: number of eligible people offered an NHS Health Check</w:t>
            </w:r>
          </w:p>
        </w:tc>
        <w:tc>
          <w:tcPr>
            <w:tcW w:w="3337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B1449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b/>
                <w:color w:val="000000"/>
                <w:sz w:val="22"/>
                <w:szCs w:val="22"/>
              </w:rPr>
              <w:t>Q1 NHS Health Check: number of people having an NHS Health Check</w:t>
            </w:r>
          </w:p>
        </w:tc>
      </w:tr>
      <w:tr w:rsidR="00B11597" w14:paraId="384D1DEE" w14:textId="77777777" w:rsidTr="00D23C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3334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FBF95" w14:textId="77777777" w:rsidR="00B11597" w:rsidRDefault="00B11597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56B5A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44CB1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ED27B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D8AA9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B11597" w14:paraId="70F53281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21792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EE2ED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23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4825A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25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99D6C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870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91346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898</w:t>
            </w:r>
          </w:p>
        </w:tc>
      </w:tr>
      <w:tr w:rsidR="00B11597" w14:paraId="571E2C1A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F630C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 xml:space="preserve">Bath and </w:t>
            </w:r>
            <w:proofErr w:type="gramStart"/>
            <w:r>
              <w:rPr>
                <w:rFonts w:ascii="Arial"/>
                <w:color w:val="000000"/>
                <w:sz w:val="22"/>
                <w:szCs w:val="22"/>
              </w:rPr>
              <w:t>North East</w:t>
            </w:r>
            <w:proofErr w:type="gramEnd"/>
            <w:r>
              <w:rPr>
                <w:rFonts w:ascii="Arial"/>
                <w:color w:val="000000"/>
                <w:sz w:val="22"/>
                <w:szCs w:val="22"/>
              </w:rPr>
              <w:t xml:space="preserve"> Somerset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7714A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55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20AFC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38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C3CFD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C8EC6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</w:tr>
      <w:tr w:rsidR="00B11597" w14:paraId="1407FCD4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ECA1F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Bracknell Forest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CD795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1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7648A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97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8F43F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99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F074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68</w:t>
            </w:r>
          </w:p>
        </w:tc>
      </w:tr>
      <w:tr w:rsidR="00B11597" w14:paraId="4CE0772F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AFB0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Brighton and Hov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DF7B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99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5FB94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98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14883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91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7AB39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007</w:t>
            </w:r>
          </w:p>
        </w:tc>
      </w:tr>
      <w:tr w:rsidR="00B11597" w14:paraId="2BFDC76F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918D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Buckinghamshir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BF1D6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31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97BE1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70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2381C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063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F6E0D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355</w:t>
            </w:r>
          </w:p>
        </w:tc>
      </w:tr>
      <w:tr w:rsidR="00B11597" w14:paraId="3AC4D26C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8B794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/>
                <w:color w:val="000000"/>
                <w:sz w:val="22"/>
                <w:szCs w:val="22"/>
              </w:rPr>
              <w:t>Calderdale</w:t>
            </w:r>
            <w:proofErr w:type="spellEnd"/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782D5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92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2E597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52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EC53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060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1D13D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061</w:t>
            </w:r>
          </w:p>
        </w:tc>
      </w:tr>
      <w:tr w:rsidR="00B11597" w14:paraId="4C67C895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95B18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Camden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863BC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71018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79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138AB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7CAB1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604</w:t>
            </w:r>
          </w:p>
        </w:tc>
      </w:tr>
      <w:tr w:rsidR="00B11597" w14:paraId="555ECB0B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6E5A1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Cheshire West and Chester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421B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86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F17B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87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EA3D3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919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F9A4A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927</w:t>
            </w:r>
          </w:p>
        </w:tc>
      </w:tr>
      <w:tr w:rsidR="00B11597" w14:paraId="62CD4B80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04DBF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County Durham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36FA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03124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9FE21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817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71FD7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878</w:t>
            </w:r>
          </w:p>
        </w:tc>
      </w:tr>
      <w:tr w:rsidR="00B11597" w14:paraId="0FB4B0B3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669E1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Derby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8CAA8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56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37ADA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56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CE5A5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21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2CCBA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47</w:t>
            </w:r>
          </w:p>
        </w:tc>
      </w:tr>
      <w:tr w:rsidR="00B11597" w14:paraId="17B943B0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B6E30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Derbyshir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EF2E3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12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8EB4B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63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78D9D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730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09321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925</w:t>
            </w:r>
          </w:p>
        </w:tc>
      </w:tr>
      <w:tr w:rsidR="00B11597" w14:paraId="7B9621C6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68397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East Sussex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30ABA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59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F575D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65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763CC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C8138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</w:tr>
      <w:tr w:rsidR="00B11597" w14:paraId="23609C2B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AA05D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Essex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6FE4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527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6CD1A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582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74552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467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B43B0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523</w:t>
            </w:r>
          </w:p>
        </w:tc>
      </w:tr>
      <w:tr w:rsidR="00B11597" w14:paraId="7597F34E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3E04F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10380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01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0264F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01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A723F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150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DDB03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202</w:t>
            </w:r>
          </w:p>
        </w:tc>
      </w:tr>
      <w:tr w:rsidR="00B11597" w14:paraId="45502CF4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DE2DB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Hertfordshir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4DE92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219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B8046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249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4D33A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692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80AB8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876</w:t>
            </w:r>
          </w:p>
        </w:tc>
      </w:tr>
      <w:tr w:rsidR="00B11597" w14:paraId="16A328B8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96D13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/>
                <w:color w:val="000000"/>
                <w:sz w:val="22"/>
                <w:szCs w:val="22"/>
              </w:rPr>
              <w:t>Hillingdon</w:t>
            </w:r>
            <w:proofErr w:type="spellEnd"/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A42FA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33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838D4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77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8E5D8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584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67E97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113</w:t>
            </w:r>
          </w:p>
        </w:tc>
      </w:tr>
      <w:tr w:rsidR="00B11597" w14:paraId="20DEC834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DE7B9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Lancashir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F65A0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485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A4E31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051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687F1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108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9EFBB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281</w:t>
            </w:r>
          </w:p>
        </w:tc>
      </w:tr>
      <w:tr w:rsidR="00B11597" w14:paraId="7E97D5F7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3429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Leicestershir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F6512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41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50375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96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287E1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580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3A905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043</w:t>
            </w:r>
          </w:p>
        </w:tc>
      </w:tr>
      <w:tr w:rsidR="00B11597" w14:paraId="273A38FA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86AE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/>
                <w:color w:val="000000"/>
                <w:sz w:val="22"/>
                <w:szCs w:val="22"/>
              </w:rPr>
              <w:lastRenderedPageBreak/>
              <w:t>Lewisham</w:t>
            </w:r>
            <w:proofErr w:type="spellEnd"/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AF7C3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75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FE2BC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91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A198B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759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2BBC4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915</w:t>
            </w:r>
          </w:p>
        </w:tc>
      </w:tr>
      <w:tr w:rsidR="00B11597" w14:paraId="7E64943E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8A270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Merton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C97C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869B6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C6DF0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08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29616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20</w:t>
            </w:r>
          </w:p>
        </w:tc>
      </w:tr>
      <w:tr w:rsidR="00B11597" w14:paraId="321EF6DC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80EF3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 xml:space="preserve">North </w:t>
            </w:r>
            <w:proofErr w:type="spellStart"/>
            <w:r>
              <w:rPr>
                <w:rFonts w:ascii="Arial"/>
                <w:color w:val="000000"/>
                <w:sz w:val="22"/>
                <w:szCs w:val="22"/>
              </w:rPr>
              <w:t>Northamptonshire</w:t>
            </w:r>
            <w:proofErr w:type="spellEnd"/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26701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81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66C67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86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9797F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15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6BAF4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52</w:t>
            </w:r>
          </w:p>
        </w:tc>
      </w:tr>
      <w:tr w:rsidR="00B11597" w14:paraId="5ED054AC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1360D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rth Tynesid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392A7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DC2CB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6D370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36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A6CE5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29</w:t>
            </w:r>
          </w:p>
        </w:tc>
      </w:tr>
      <w:tr w:rsidR="00B11597" w14:paraId="5E2FB22F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D2F42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/>
                <w:color w:val="000000"/>
                <w:sz w:val="22"/>
                <w:szCs w:val="22"/>
              </w:rPr>
              <w:t>Oxfordshire</w:t>
            </w:r>
            <w:proofErr w:type="spellEnd"/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B02F2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010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CBD15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76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E86D4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72F54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</w:tr>
      <w:tr w:rsidR="00B11597" w14:paraId="3920ECBE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39AE6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/>
                <w:color w:val="000000"/>
                <w:sz w:val="22"/>
                <w:szCs w:val="22"/>
              </w:rPr>
              <w:t>Redbridge</w:t>
            </w:r>
            <w:proofErr w:type="spellEnd"/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A63FC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09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AB31B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18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5F69C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729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2BCC7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732</w:t>
            </w:r>
          </w:p>
        </w:tc>
      </w:tr>
      <w:tr w:rsidR="00B11597" w14:paraId="76FECC16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715A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hropshir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79A30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30571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4B05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63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EEAB4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86</w:t>
            </w:r>
          </w:p>
        </w:tc>
      </w:tr>
      <w:tr w:rsidR="00B11597" w14:paraId="7BB93829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859E3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lough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D108A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8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04504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2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47DD8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39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CCE0B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66</w:t>
            </w:r>
          </w:p>
        </w:tc>
      </w:tr>
      <w:tr w:rsidR="00B11597" w14:paraId="7C8D8F7F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C77A1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omerset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62357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29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6C83A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34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C2A39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C7552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</w:tr>
      <w:tr w:rsidR="00B11597" w14:paraId="2A34406A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6EAA1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taffordshir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4071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65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1E191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73F14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724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BE671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721</w:t>
            </w:r>
          </w:p>
        </w:tc>
      </w:tr>
      <w:tr w:rsidR="00B11597" w14:paraId="69AE760B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7E14D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tockport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B02B1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31138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89825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28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16E39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57</w:t>
            </w:r>
          </w:p>
        </w:tc>
      </w:tr>
      <w:tr w:rsidR="00B11597" w14:paraId="45B39E6B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36F37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urrey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E8E68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68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A2E87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40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7EFD2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159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83204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020</w:t>
            </w:r>
          </w:p>
        </w:tc>
      </w:tr>
      <w:tr w:rsidR="00B11597" w14:paraId="0A9F00C8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135FB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utton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0A01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B991B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D848B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145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272E7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217</w:t>
            </w:r>
          </w:p>
        </w:tc>
      </w:tr>
      <w:tr w:rsidR="00B11597" w14:paraId="0283B70C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DABB0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/>
                <w:color w:val="000000"/>
                <w:sz w:val="22"/>
                <w:szCs w:val="22"/>
              </w:rPr>
              <w:t>Tameside</w:t>
            </w:r>
            <w:proofErr w:type="spellEnd"/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026C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82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D523A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41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8470C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41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A783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17</w:t>
            </w:r>
          </w:p>
        </w:tc>
      </w:tr>
      <w:tr w:rsidR="00B11597" w14:paraId="3DCFEEFF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1F6A4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Thurrock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FBCA8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4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56A07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9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13EB9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96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0112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64</w:t>
            </w:r>
          </w:p>
        </w:tc>
      </w:tr>
      <w:tr w:rsidR="00B11597" w14:paraId="01CB7054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08BF1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/>
                <w:color w:val="000000"/>
                <w:sz w:val="22"/>
                <w:szCs w:val="22"/>
              </w:rPr>
              <w:t>Torbay</w:t>
            </w:r>
            <w:proofErr w:type="spellEnd"/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59E8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86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066C1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88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2EAA7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25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10221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40</w:t>
            </w:r>
          </w:p>
        </w:tc>
      </w:tr>
      <w:tr w:rsidR="00B11597" w14:paraId="28206C13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0ECCD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Trafford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96DB5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03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2A59F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96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8C20B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32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8EE72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374</w:t>
            </w:r>
          </w:p>
        </w:tc>
      </w:tr>
      <w:tr w:rsidR="00B11597" w14:paraId="106709A7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ED483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Waltham Forest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BADF6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55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D8053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66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0AE58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547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D36AA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617</w:t>
            </w:r>
          </w:p>
        </w:tc>
      </w:tr>
      <w:tr w:rsidR="00B11597" w14:paraId="2FAEE1C5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A02BD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Warrington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7F9E8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B0CA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2290F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273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DE09D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272</w:t>
            </w:r>
          </w:p>
        </w:tc>
      </w:tr>
      <w:tr w:rsidR="00B11597" w14:paraId="265BE7BE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80A6C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Warwickshir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4B27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09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05CC5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03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3D8F8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76F0D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 change</w:t>
            </w:r>
          </w:p>
        </w:tc>
      </w:tr>
      <w:tr w:rsidR="00B11597" w14:paraId="3AE3EA50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62955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West Berkshir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C7C64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5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CF25A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4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A415B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55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A3804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43</w:t>
            </w:r>
          </w:p>
        </w:tc>
      </w:tr>
      <w:tr w:rsidR="00B11597" w14:paraId="6EC49283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0D860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 xml:space="preserve">West </w:t>
            </w:r>
            <w:proofErr w:type="spellStart"/>
            <w:r>
              <w:rPr>
                <w:rFonts w:ascii="Arial"/>
                <w:color w:val="000000"/>
                <w:sz w:val="22"/>
                <w:szCs w:val="22"/>
              </w:rPr>
              <w:t>Northamptonshire</w:t>
            </w:r>
            <w:proofErr w:type="spellEnd"/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9C87F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67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D8002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71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4BEB2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76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470B4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96</w:t>
            </w:r>
          </w:p>
        </w:tc>
      </w:tr>
      <w:tr w:rsidR="00B11597" w14:paraId="3CDB19CC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5A5CD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West Sussex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666D7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42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416E2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54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E883B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204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D3F1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336</w:t>
            </w:r>
          </w:p>
        </w:tc>
      </w:tr>
      <w:tr w:rsidR="00B11597" w14:paraId="173E67BD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96DEB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Wiltshire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A9CCD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63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E2271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816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C04D8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655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2AA5C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420</w:t>
            </w:r>
          </w:p>
        </w:tc>
      </w:tr>
      <w:tr w:rsidR="00B11597" w14:paraId="00AD20E4" w14:textId="77777777" w:rsidTr="00D23C8A">
        <w:trPr>
          <w:cantSplit/>
        </w:trPr>
        <w:tc>
          <w:tcPr>
            <w:tcW w:w="33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E68BE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Windsor and Maidenhead</w:t>
            </w:r>
          </w:p>
        </w:tc>
        <w:tc>
          <w:tcPr>
            <w:tcW w:w="198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52BDF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0E49A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5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EB293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6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587F1" w14:textId="77777777" w:rsidR="00B11597" w:rsidRDefault="00D23C8A" w:rsidP="00D23C8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12</w:t>
            </w:r>
          </w:p>
        </w:tc>
      </w:tr>
    </w:tbl>
    <w:p w14:paraId="0CD3735E" w14:textId="77777777" w:rsidR="00000000" w:rsidRDefault="00D23C8A" w:rsidP="00D23C8A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BAA11" w14:textId="77777777" w:rsidR="00000000" w:rsidRDefault="00D23C8A">
      <w:pPr>
        <w:spacing w:after="0"/>
      </w:pPr>
      <w:r>
        <w:separator/>
      </w:r>
    </w:p>
  </w:endnote>
  <w:endnote w:type="continuationSeparator" w:id="0">
    <w:p w14:paraId="28FDF312" w14:textId="77777777" w:rsidR="00000000" w:rsidRDefault="00D23C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D9AE4" w14:textId="77777777" w:rsidR="00B11597" w:rsidRDefault="00D23C8A">
      <w:r>
        <w:separator/>
      </w:r>
    </w:p>
  </w:footnote>
  <w:footnote w:type="continuationSeparator" w:id="0">
    <w:p w14:paraId="337921AB" w14:textId="77777777" w:rsidR="00B11597" w:rsidRDefault="00D23C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5C0C4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1597"/>
    <w:rsid w:val="00B11597"/>
    <w:rsid w:val="00D23C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962D2"/>
  <w15:docId w15:val="{D06E27D1-4A7D-49C5-A0B6-0B8869726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79</Words>
  <Characters>1594</Characters>
  <Application>Microsoft Office Word</Application>
  <DocSecurity>0</DocSecurity>
  <Lines>13</Lines>
  <Paragraphs>3</Paragraphs>
  <ScaleCrop>false</ScaleCrop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Correction</dc:title>
  <dc:creator/>
  <cp:keywords/>
  <cp:lastModifiedBy>Nicholas.F Brown</cp:lastModifiedBy>
  <cp:revision>2</cp:revision>
  <dcterms:created xsi:type="dcterms:W3CDTF">2022-11-22T10:59:00Z</dcterms:created>
  <dcterms:modified xsi:type="dcterms:W3CDTF">2022-11-22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